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AF1BA6" w14:textId="1D5256B0" w:rsidR="0045441F" w:rsidRPr="00F66969" w:rsidRDefault="00FA09E8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>
        <w:rPr>
          <w:rFonts w:ascii="Arial Narrow" w:hAnsi="Arial Narrow" w:cs="Times New Roman"/>
          <w:b/>
          <w:sz w:val="22"/>
          <w:szCs w:val="22"/>
        </w:rPr>
        <w:t>NÁVRH NA PLNENIE KRITÉRIA NA VYHODNOTENIE PONÚK</w:t>
      </w:r>
      <w:bookmarkStart w:id="0" w:name="_GoBack"/>
      <w:bookmarkEnd w:id="0"/>
    </w:p>
    <w:p w14:paraId="36C4B654" w14:textId="77777777" w:rsidR="003620FC" w:rsidRPr="00F66969" w:rsidRDefault="003620F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5D91E7DC" w14:textId="77777777" w:rsidR="003468C6" w:rsidRPr="00F66969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F66969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9F703CF" w14:textId="38152BFB" w:rsidR="00952B0D" w:rsidRPr="00952B0D" w:rsidRDefault="00952B0D" w:rsidP="00952B0D">
      <w:pPr>
        <w:tabs>
          <w:tab w:val="left" w:pos="2629"/>
        </w:tabs>
        <w:rPr>
          <w:rFonts w:ascii="Arial Narrow" w:hAnsi="Arial Narrow" w:cs="Arial"/>
          <w:sz w:val="22"/>
          <w:szCs w:val="22"/>
        </w:rPr>
      </w:pPr>
      <w:r w:rsidRPr="00823D5D">
        <w:rPr>
          <w:rFonts w:ascii="Arial Narrow" w:hAnsi="Arial Narrow" w:cs="Arial"/>
          <w:sz w:val="22"/>
          <w:szCs w:val="22"/>
        </w:rPr>
        <w:tab/>
      </w:r>
    </w:p>
    <w:tbl>
      <w:tblPr>
        <w:tblW w:w="7767" w:type="dxa"/>
        <w:tblInd w:w="6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823D5D" w14:paraId="72FF599A" w14:textId="77777777" w:rsidTr="00744FB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823D5D" w:rsidRDefault="00952B0D" w:rsidP="00E573CB">
            <w:pP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Jednotková</w:t>
            </w:r>
            <w:r w:rsidRPr="00823D5D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 xml:space="preserve">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823D5D" w:rsidRDefault="00952B0D" w:rsidP="00E573CB">
            <w:pP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 xml:space="preserve">Jednotková </w:t>
            </w:r>
            <w:r w:rsidRPr="00823D5D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cena v EUR s DPH</w:t>
            </w:r>
          </w:p>
        </w:tc>
      </w:tr>
      <w:tr w:rsidR="00952B0D" w:rsidRPr="00823D5D" w14:paraId="4B430C8E" w14:textId="77777777" w:rsidTr="00744FB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6C7CDFE7" w:rsidR="00952B0D" w:rsidRPr="00823D5D" w:rsidRDefault="00DD2ABF" w:rsidP="00E573CB">
            <w:pPr>
              <w:jc w:val="left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 xml:space="preserve">Hodnota </w:t>
            </w:r>
            <w:proofErr w:type="spellStart"/>
            <w:r>
              <w:rPr>
                <w:rFonts w:ascii="Arial Narrow" w:hAnsi="Arial Narrow"/>
                <w:b/>
                <w:sz w:val="22"/>
                <w:szCs w:val="22"/>
              </w:rPr>
              <w:t>Ki</w:t>
            </w:r>
            <w:proofErr w:type="spellEnd"/>
            <w:r w:rsidR="00952B0D">
              <w:rPr>
                <w:rFonts w:ascii="Arial Narrow" w:hAnsi="Arial Narrow"/>
                <w:b/>
                <w:sz w:val="22"/>
                <w:szCs w:val="22"/>
              </w:rPr>
              <w:t xml:space="preserve"> za 1 MWh</w:t>
            </w:r>
            <w:r w:rsidR="00952B0D" w:rsidRPr="00B94037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952B0D" w:rsidRPr="00DD2ABF">
              <w:rPr>
                <w:rFonts w:ascii="Arial Narrow" w:hAnsi="Arial Narrow"/>
                <w:b/>
                <w:sz w:val="22"/>
                <w:szCs w:val="22"/>
              </w:rPr>
              <w:t>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823D5D" w:rsidRDefault="00952B0D" w:rsidP="00E573C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Default="009A74B4" w:rsidP="0054060C">
      <w:pPr>
        <w:pStyle w:val="Default"/>
        <w:spacing w:line="276" w:lineRule="auto"/>
        <w:ind w:left="360"/>
        <w:jc w:val="both"/>
        <w:rPr>
          <w:rFonts w:ascii="Arial Narrow" w:eastAsia="Arial Narrow" w:hAnsi="Arial Narrow" w:cs="Arial Narrow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F66969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tbl>
      <w:tblPr>
        <w:tblW w:w="776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744FB7" w:rsidRPr="00744FB7" w14:paraId="7FD8067C" w14:textId="77777777" w:rsidTr="007449C8">
        <w:trPr>
          <w:trHeight w:val="72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ACCF3" w14:textId="7EEE7294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  <w:r w:rsidRPr="00744FB7"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t>Celková cen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357CE4" w14:textId="57129AEA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t>Celková</w:t>
            </w:r>
            <w:r w:rsidRPr="00744FB7"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t xml:space="preserve">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4FEE9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  <w:proofErr w:type="spellStart"/>
            <w:r w:rsidRPr="00744FB7"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t>Sadzba</w:t>
            </w:r>
            <w:proofErr w:type="spellEnd"/>
            <w:r w:rsidRPr="00744FB7"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t xml:space="preserve">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B40071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  <w:p w14:paraId="4F81DA0C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  <w:r w:rsidRPr="00744FB7"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t>Výška DPH</w:t>
            </w:r>
          </w:p>
          <w:p w14:paraId="4396E6E2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454DB" w14:textId="0DA6A2B2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  <w:r w:rsidRPr="00744FB7"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t xml:space="preserve">Celková  cena v EUR </w:t>
            </w:r>
            <w:r w:rsidR="00DD2ABF"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br/>
            </w:r>
            <w:r w:rsidRPr="00744FB7"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t>s DPH</w:t>
            </w:r>
          </w:p>
        </w:tc>
      </w:tr>
      <w:tr w:rsidR="00744FB7" w:rsidRPr="00744FB7" w14:paraId="10BB88A8" w14:textId="77777777" w:rsidTr="007449C8">
        <w:trPr>
          <w:trHeight w:val="72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DB457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</w:pPr>
            <w:r w:rsidRPr="00744FB7"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  <w:t xml:space="preserve">Celková cena za </w:t>
            </w:r>
            <w:proofErr w:type="spellStart"/>
            <w:r w:rsidRPr="00744FB7"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  <w:t>silovú</w:t>
            </w:r>
            <w:proofErr w:type="spellEnd"/>
            <w:r w:rsidRPr="00744FB7"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  <w:t xml:space="preserve"> </w:t>
            </w:r>
            <w:proofErr w:type="spellStart"/>
            <w:r w:rsidRPr="00744FB7"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  <w:t>časť</w:t>
            </w:r>
            <w:proofErr w:type="spellEnd"/>
            <w:r w:rsidRPr="00744FB7"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  <w:t xml:space="preserve"> za 12 </w:t>
            </w:r>
            <w:proofErr w:type="spellStart"/>
            <w:r w:rsidRPr="00744FB7"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  <w:t>mesiacov</w:t>
            </w:r>
            <w:proofErr w:type="spellEnd"/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7C39A8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CC9E3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99B3A7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DCB43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</w:tr>
      <w:tr w:rsidR="00744FB7" w:rsidRPr="00744FB7" w14:paraId="7EEFA10E" w14:textId="77777777" w:rsidTr="007449C8">
        <w:trPr>
          <w:trHeight w:val="72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65B2B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</w:pPr>
            <w:r w:rsidRPr="00744FB7"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  <w:t xml:space="preserve">Celková cena za </w:t>
            </w:r>
            <w:proofErr w:type="spellStart"/>
            <w:r w:rsidRPr="00744FB7"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  <w:t>distribučné</w:t>
            </w:r>
            <w:proofErr w:type="spellEnd"/>
            <w:r w:rsidRPr="00744FB7"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  <w:t xml:space="preserve"> služby za 12 </w:t>
            </w:r>
            <w:proofErr w:type="spellStart"/>
            <w:r w:rsidRPr="00744FB7">
              <w:rPr>
                <w:rFonts w:ascii="Arial Narrow" w:eastAsia="Arial Narrow" w:hAnsi="Arial Narrow" w:cs="Arial Narrow"/>
                <w:bCs/>
                <w:sz w:val="22"/>
                <w:szCs w:val="22"/>
                <w:lang w:val="cs-CZ" w:eastAsia="cs-CZ" w:bidi="cs-CZ"/>
              </w:rPr>
              <w:t>mesiacov</w:t>
            </w:r>
            <w:proofErr w:type="spellEnd"/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9434B3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673B8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8238A0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349B6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</w:tr>
      <w:tr w:rsidR="00744FB7" w:rsidRPr="00744FB7" w14:paraId="4394DAE1" w14:textId="77777777" w:rsidTr="007449C8">
        <w:trPr>
          <w:trHeight w:val="480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2A367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  <w:r w:rsidRPr="00744FB7"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t xml:space="preserve">Celková cena za 12 </w:t>
            </w:r>
            <w:proofErr w:type="spellStart"/>
            <w:r w:rsidRPr="00744FB7"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  <w:t>mesiacov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37012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2F5195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9A250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4A118" w14:textId="77777777" w:rsidR="00744FB7" w:rsidRPr="00744FB7" w:rsidRDefault="00744FB7" w:rsidP="007449C8">
            <w:pPr>
              <w:rPr>
                <w:rFonts w:ascii="Arial Narrow" w:eastAsia="Arial Narrow" w:hAnsi="Arial Narrow" w:cs="Arial Narrow"/>
                <w:b/>
                <w:bCs/>
                <w:sz w:val="22"/>
                <w:szCs w:val="22"/>
                <w:lang w:val="cs-CZ" w:eastAsia="cs-CZ" w:bidi="cs-CZ"/>
              </w:rPr>
            </w:pPr>
          </w:p>
        </w:tc>
      </w:tr>
    </w:tbl>
    <w:p w14:paraId="62235E02" w14:textId="77777777" w:rsidR="00952B0D" w:rsidRDefault="00952B0D" w:rsidP="00952B0D">
      <w:pPr>
        <w:jc w:val="left"/>
        <w:rPr>
          <w:b/>
          <w:bCs/>
          <w:color w:val="000000"/>
          <w:sz w:val="22"/>
          <w:szCs w:val="22"/>
          <w:lang w:bidi="sk-SK"/>
        </w:rPr>
      </w:pPr>
    </w:p>
    <w:p w14:paraId="744FD7F5" w14:textId="77777777" w:rsidR="00F64D19" w:rsidRPr="0014739C" w:rsidRDefault="00F64D19" w:rsidP="00F64D19">
      <w:pPr>
        <w:tabs>
          <w:tab w:val="left" w:pos="2160"/>
          <w:tab w:val="left" w:pos="2880"/>
          <w:tab w:val="left" w:pos="4500"/>
        </w:tabs>
        <w:rPr>
          <w:b/>
          <w:bCs/>
        </w:rPr>
      </w:pPr>
      <w:r w:rsidRPr="0014739C">
        <w:rPr>
          <w:b/>
          <w:bCs/>
        </w:rPr>
        <w:t xml:space="preserve">Cena ISOTM = </w:t>
      </w:r>
      <w:proofErr w:type="spellStart"/>
      <w:r w:rsidRPr="0014739C">
        <w:rPr>
          <w:b/>
          <w:bCs/>
        </w:rPr>
        <w:t>Sum</w:t>
      </w:r>
      <w:proofErr w:type="spellEnd"/>
      <w:r w:rsidRPr="0014739C">
        <w:rPr>
          <w:b/>
          <w:bCs/>
        </w:rPr>
        <w:t xml:space="preserve"> [(ISOT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 xml:space="preserve"> +</w:t>
      </w:r>
      <w:proofErr w:type="spellStart"/>
      <w:r w:rsidRPr="0014739C">
        <w:rPr>
          <w:b/>
          <w:bCs/>
        </w:rPr>
        <w:t>Ki</w:t>
      </w:r>
      <w:proofErr w:type="spellEnd"/>
      <w:r w:rsidRPr="0014739C">
        <w:rPr>
          <w:b/>
          <w:bCs/>
        </w:rPr>
        <w:t>)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 xml:space="preserve"> x N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>] / N</w:t>
      </w:r>
      <w:r w:rsidRPr="0014739C">
        <w:rPr>
          <w:b/>
          <w:bCs/>
          <w:sz w:val="14"/>
          <w:szCs w:val="18"/>
        </w:rPr>
        <w:t>DM</w:t>
      </w:r>
      <w:r w:rsidRPr="0014739C">
        <w:rPr>
          <w:b/>
          <w:bCs/>
        </w:rPr>
        <w:t xml:space="preserve"> [EUR/MWh]</w:t>
      </w:r>
    </w:p>
    <w:p w14:paraId="361CBC07" w14:textId="77777777" w:rsidR="00F64D19" w:rsidRDefault="00F64D19" w:rsidP="00F64D19">
      <w:pPr>
        <w:tabs>
          <w:tab w:val="left" w:pos="2160"/>
          <w:tab w:val="left" w:pos="2880"/>
          <w:tab w:val="left" w:pos="4500"/>
        </w:tabs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F64D19" w14:paraId="44AF6C82" w14:textId="77777777" w:rsidTr="00AE64CC">
        <w:tc>
          <w:tcPr>
            <w:tcW w:w="1555" w:type="dxa"/>
          </w:tcPr>
          <w:p w14:paraId="07663349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ISOT</w:t>
            </w:r>
            <w:r w:rsidRPr="0014739C">
              <w:rPr>
                <w:b/>
                <w:bCs/>
                <w:sz w:val="14"/>
                <w:szCs w:val="18"/>
              </w:rPr>
              <w:t xml:space="preserve">DH </w:t>
            </w:r>
            <w:r w:rsidRPr="0014739C">
              <w:rPr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76CA29B8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 xml:space="preserve">je hodnota „Ceny ISOT“ v EUR/MWh pre slovenskú obchodnú oblasť na dennom trhu organizovanom OKTE, </w:t>
            </w:r>
            <w:proofErr w:type="spellStart"/>
            <w:r>
              <w:t>a.s</w:t>
            </w:r>
            <w:proofErr w:type="spellEnd"/>
            <w:r>
              <w:t>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F64D19" w14:paraId="37A61E80" w14:textId="77777777" w:rsidTr="00AE64CC">
        <w:tc>
          <w:tcPr>
            <w:tcW w:w="1555" w:type="dxa"/>
          </w:tcPr>
          <w:p w14:paraId="18E28A06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45D5D701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F64D19" w14:paraId="1EA62C9D" w14:textId="77777777" w:rsidTr="00AE64CC">
        <w:tc>
          <w:tcPr>
            <w:tcW w:w="1555" w:type="dxa"/>
          </w:tcPr>
          <w:p w14:paraId="7AECE5DE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6D3B7FE4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pre účely výpočtu ceny podľa vzorca príslušný kalendárny deň dodávky;</w:t>
            </w:r>
          </w:p>
        </w:tc>
      </w:tr>
      <w:tr w:rsidR="00F64D19" w14:paraId="3C4DB137" w14:textId="77777777" w:rsidTr="00AE64CC">
        <w:tc>
          <w:tcPr>
            <w:tcW w:w="1555" w:type="dxa"/>
          </w:tcPr>
          <w:p w14:paraId="680A5455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„N</w:t>
            </w:r>
            <w:r w:rsidRPr="0014739C">
              <w:rPr>
                <w:b/>
                <w:bCs/>
                <w:sz w:val="14"/>
                <w:szCs w:val="18"/>
              </w:rPr>
              <w:t>DH</w:t>
            </w:r>
            <w:r>
              <w:t>“</w:t>
            </w:r>
          </w:p>
        </w:tc>
        <w:tc>
          <w:tcPr>
            <w:tcW w:w="7507" w:type="dxa"/>
          </w:tcPr>
          <w:p w14:paraId="6F521DCA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F64D19" w14:paraId="7C250EEF" w14:textId="77777777" w:rsidTr="00AE64CC">
        <w:tc>
          <w:tcPr>
            <w:tcW w:w="1555" w:type="dxa"/>
          </w:tcPr>
          <w:p w14:paraId="0B9454F0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„N</w:t>
            </w:r>
            <w:r w:rsidRPr="0014739C">
              <w:rPr>
                <w:b/>
                <w:bCs/>
                <w:sz w:val="14"/>
                <w:szCs w:val="18"/>
              </w:rPr>
              <w:t>DM</w:t>
            </w:r>
            <w:r>
              <w:t>“</w:t>
            </w:r>
          </w:p>
        </w:tc>
        <w:tc>
          <w:tcPr>
            <w:tcW w:w="7507" w:type="dxa"/>
          </w:tcPr>
          <w:p w14:paraId="548B3961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odberateľom skutočne odobraté množstvo elektriny kumulatívne za celé príslušné fakturačné obdobie (kalendárny mesiac).</w:t>
            </w:r>
          </w:p>
        </w:tc>
      </w:tr>
      <w:tr w:rsidR="00F64D19" w14:paraId="73D41B40" w14:textId="77777777" w:rsidTr="00AE64CC">
        <w:tc>
          <w:tcPr>
            <w:tcW w:w="1555" w:type="dxa"/>
          </w:tcPr>
          <w:p w14:paraId="34BAD8B7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proofErr w:type="spellStart"/>
            <w:r w:rsidRPr="0014739C">
              <w:rPr>
                <w:b/>
                <w:bCs/>
              </w:rPr>
              <w:t>Ki</w:t>
            </w:r>
            <w:proofErr w:type="spellEnd"/>
            <w:r w:rsidRPr="0014739C">
              <w:rPr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7F18C1EA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F64D19" w14:paraId="1612C303" w14:textId="77777777" w:rsidTr="00AE64CC">
        <w:tc>
          <w:tcPr>
            <w:tcW w:w="1555" w:type="dxa"/>
          </w:tcPr>
          <w:p w14:paraId="2B266029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 xml:space="preserve">Hodnota koeficientu </w:t>
            </w:r>
            <w:proofErr w:type="spellStart"/>
            <w:r>
              <w:t>Ki</w:t>
            </w:r>
            <w:proofErr w:type="spellEnd"/>
          </w:p>
        </w:tc>
        <w:tc>
          <w:tcPr>
            <w:tcW w:w="7507" w:type="dxa"/>
          </w:tcPr>
          <w:p w14:paraId="7A43CCBF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(</w:t>
            </w:r>
            <w:r w:rsidRPr="0014739C">
              <w:rPr>
                <w:highlight w:val="yellow"/>
              </w:rPr>
              <w:t>na doplnenie</w:t>
            </w:r>
            <w:r>
              <w:t>) € bez DPH / MWh</w:t>
            </w:r>
          </w:p>
        </w:tc>
      </w:tr>
    </w:tbl>
    <w:p w14:paraId="68CFF4DF" w14:textId="77777777" w:rsidR="00F64D19" w:rsidRDefault="00F64D19" w:rsidP="00F64D19">
      <w:pPr>
        <w:tabs>
          <w:tab w:val="left" w:pos="2160"/>
          <w:tab w:val="left" w:pos="2880"/>
          <w:tab w:val="left" w:pos="4500"/>
        </w:tabs>
      </w:pPr>
    </w:p>
    <w:p w14:paraId="2D3341E3" w14:textId="77777777" w:rsidR="00952B0D" w:rsidRDefault="00952B0D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60676A2A" w14:textId="7A60AD9D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95FDA0C" w14:textId="023E83B0" w:rsidR="005233BC" w:rsidRDefault="005233BC" w:rsidP="005233BC">
      <w:pPr>
        <w:rPr>
          <w:rFonts w:ascii="Calibri" w:hAnsi="Calibri"/>
          <w:szCs w:val="22"/>
          <w:lang w:eastAsia="en-US"/>
        </w:rPr>
      </w:pPr>
      <w:r>
        <w:rPr>
          <w:rFonts w:ascii="Arial Narrow" w:hAnsi="Arial Narrow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F66969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F66969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629A19" w14:textId="77777777" w:rsidR="00AB6A7B" w:rsidRDefault="00AB6A7B" w:rsidP="007F0D4C">
      <w:r>
        <w:separator/>
      </w:r>
    </w:p>
  </w:endnote>
  <w:endnote w:type="continuationSeparator" w:id="0">
    <w:p w14:paraId="7BF539AF" w14:textId="77777777" w:rsidR="00AB6A7B" w:rsidRDefault="00AB6A7B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04988A" w14:textId="77777777" w:rsidR="00AB6A7B" w:rsidRDefault="00AB6A7B" w:rsidP="007F0D4C">
      <w:r>
        <w:separator/>
      </w:r>
    </w:p>
  </w:footnote>
  <w:footnote w:type="continuationSeparator" w:id="0">
    <w:p w14:paraId="57F31F83" w14:textId="77777777" w:rsidR="00AB6A7B" w:rsidRDefault="00AB6A7B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B62EE2" w14:textId="2C451FEA" w:rsidR="00F7338F" w:rsidRPr="00901CBC" w:rsidRDefault="00F64D1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3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5E8D"/>
    <w:rsid w:val="001A55DF"/>
    <w:rsid w:val="001A7F03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C2812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22F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5416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4FB7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5DAF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B6A7B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D2ABF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4D1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F64D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CCC7D3D9EE094E96EABF31929A2303" ma:contentTypeVersion="14" ma:contentTypeDescription="Umožňuje vytvoriť nový dokument." ma:contentTypeScope="" ma:versionID="b5244effe0bca73b1f8ae20c9a9924c7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7fbb95d45cccf3095390bce0e2895175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Značky obrázka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9F3B7C8-D162-4B28-9305-1A1155D469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0ECEFE-33EA-41B4-AB3E-F546DBEF0EA7}"/>
</file>

<file path=customXml/itemProps4.xml><?xml version="1.0" encoding="utf-8"?>
<ds:datastoreItem xmlns:ds="http://schemas.openxmlformats.org/officeDocument/2006/customXml" ds:itemID="{8562EEA9-9DFA-47A7-BADB-09541B589543}"/>
</file>

<file path=customXml/itemProps5.xml><?xml version="1.0" encoding="utf-8"?>
<ds:datastoreItem xmlns:ds="http://schemas.openxmlformats.org/officeDocument/2006/customXml" ds:itemID="{A7D93045-1DAC-4EEF-84CF-4B90B993FA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06T10:05:00Z</dcterms:created>
  <dcterms:modified xsi:type="dcterms:W3CDTF">2022-05-18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</Properties>
</file>